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A749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7FF3103" w:rsidR="007B4A91" w:rsidRDefault="00C209B4">
      <w:pPr>
        <w:rPr>
          <w:sz w:val="28"/>
          <w:szCs w:val="28"/>
        </w:rPr>
      </w:pPr>
      <w:r w:rsidRPr="00C209B4">
        <w:rPr>
          <w:sz w:val="28"/>
          <w:szCs w:val="28"/>
        </w:rPr>
        <w:t>Color Memory</w:t>
      </w:r>
    </w:p>
    <w:p w14:paraId="34A9E19B" w14:textId="77777777" w:rsidR="007B4A91" w:rsidRDefault="006A749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916397" w:rsidR="007B4A91" w:rsidRDefault="00C209B4">
      <w:pPr>
        <w:ind w:left="720"/>
        <w:rPr>
          <w:sz w:val="28"/>
          <w:szCs w:val="28"/>
        </w:rPr>
      </w:pPr>
      <w:r>
        <w:rPr>
          <w:sz w:val="28"/>
          <w:szCs w:val="28"/>
        </w:rPr>
        <w:t>To match the colors with their pair.</w:t>
      </w:r>
    </w:p>
    <w:p w14:paraId="3D632C61" w14:textId="77777777" w:rsidR="007B4A91" w:rsidRDefault="006A749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C6FFD89" w14:textId="2BFFD9F0" w:rsidR="007B4A91" w:rsidRDefault="00C209B4">
      <w:pPr>
        <w:ind w:left="720"/>
        <w:rPr>
          <w:sz w:val="28"/>
          <w:szCs w:val="28"/>
        </w:rPr>
      </w:pPr>
      <w:r>
        <w:t xml:space="preserve">There is not a big story, </w:t>
      </w:r>
      <w:proofErr w:type="gramStart"/>
      <w:r>
        <w:t>but,</w:t>
      </w:r>
      <w:proofErr w:type="gramEnd"/>
      <w:r>
        <w:t xml:space="preserve"> there is a student who would like to go to a lab, but to pass through it he needs </w:t>
      </w:r>
      <w:proofErr w:type="spellStart"/>
      <w:r>
        <w:t>slove</w:t>
      </w:r>
      <w:proofErr w:type="spellEnd"/>
      <w:r>
        <w:t xml:space="preserve"> a simple puzzle in 15 seconds, it’s harder than you think, it requires fast clicking and good memory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355411" w:rsidR="007B4A91" w:rsidRDefault="00C209B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hot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fuyum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FA4B459" w:rsidR="007B4A91" w:rsidRDefault="00C209B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good memory and speed.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62E0AF" w:rsidR="007B4A91" w:rsidRDefault="00C209B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are n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DEAAA51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E4CA9E8" w:rsidR="00556965" w:rsidRDefault="00C209B4">
      <w:r>
        <w:rPr>
          <w:noProof/>
        </w:rPr>
        <w:drawing>
          <wp:anchor distT="0" distB="0" distL="114300" distR="114300" simplePos="0" relativeHeight="251658240" behindDoc="1" locked="0" layoutInCell="1" allowOverlap="1" wp14:anchorId="33E3EFA9" wp14:editId="778EA729">
            <wp:simplePos x="0" y="0"/>
            <wp:positionH relativeFrom="column">
              <wp:posOffset>1943100</wp:posOffset>
            </wp:positionH>
            <wp:positionV relativeFrom="paragraph">
              <wp:posOffset>23495</wp:posOffset>
            </wp:positionV>
            <wp:extent cx="1828800" cy="1987550"/>
            <wp:effectExtent l="0" t="0" r="0" b="0"/>
            <wp:wrapTight wrapText="bothSides">
              <wp:wrapPolygon edited="0">
                <wp:start x="0" y="0"/>
                <wp:lineTo x="0" y="21324"/>
                <wp:lineTo x="21375" y="21324"/>
                <wp:lineTo x="2137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02" t="23172" r="34829" b="17379"/>
                    <a:stretch/>
                  </pic:blipFill>
                  <pic:spPr bwMode="auto">
                    <a:xfrm>
                      <a:off x="0" y="0"/>
                      <a:ext cx="1828800" cy="198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984D14" w14:textId="13D28533" w:rsidR="00C209B4" w:rsidRDefault="00C209B4"/>
    <w:p w14:paraId="45AFFBEA" w14:textId="77777777" w:rsidR="00C209B4" w:rsidRDefault="00C209B4"/>
    <w:p w14:paraId="0092EE18" w14:textId="77777777" w:rsidR="00C209B4" w:rsidRDefault="00C209B4"/>
    <w:p w14:paraId="5B2400C8" w14:textId="77777777" w:rsidR="00C209B4" w:rsidRDefault="00C209B4"/>
    <w:p w14:paraId="7C8940F4" w14:textId="77777777" w:rsidR="00C209B4" w:rsidRDefault="00C209B4"/>
    <w:p w14:paraId="32780CE4" w14:textId="77777777" w:rsidR="00C209B4" w:rsidRDefault="00C209B4"/>
    <w:p w14:paraId="2932C5D7" w14:textId="77777777" w:rsidR="00C209B4" w:rsidRDefault="00C209B4"/>
    <w:p w14:paraId="78502782" w14:textId="77777777" w:rsidR="00C209B4" w:rsidRDefault="00C209B4"/>
    <w:p w14:paraId="041984D2" w14:textId="77777777" w:rsidR="00C209B4" w:rsidRDefault="00C209B4"/>
    <w:p w14:paraId="10DE2D5B" w14:textId="77777777" w:rsidR="00C209B4" w:rsidRDefault="00C209B4"/>
    <w:p w14:paraId="35FE427C" w14:textId="2D13C7F2" w:rsidR="00C209B4" w:rsidRPr="00C209B4" w:rsidRDefault="00C209B4">
      <w:pPr>
        <w:rPr>
          <w:i/>
          <w:iCs/>
          <w:sz w:val="16"/>
          <w:szCs w:val="16"/>
        </w:rPr>
      </w:pPr>
      <w:r w:rsidRPr="00C209B4">
        <w:rPr>
          <w:i/>
          <w:iCs/>
          <w:sz w:val="16"/>
          <w:szCs w:val="16"/>
        </w:rPr>
        <w:t>(Note: This is prototype of my code)</w:t>
      </w:r>
    </w:p>
    <w:p w14:paraId="391E66B3" w14:textId="77777777" w:rsidR="00C209B4" w:rsidRDefault="00C209B4">
      <w:pPr>
        <w:rPr>
          <w:sz w:val="28"/>
          <w:szCs w:val="28"/>
        </w:rPr>
      </w:pPr>
    </w:p>
    <w:p w14:paraId="3FC726A4" w14:textId="6AEA49C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C9E10E8" w14:textId="633E5A1A" w:rsidR="007B4A91" w:rsidRDefault="00C209B4">
      <w:pPr>
        <w:ind w:left="720"/>
        <w:rPr>
          <w:sz w:val="28"/>
          <w:szCs w:val="28"/>
        </w:rPr>
      </w:pPr>
      <w:r>
        <w:t xml:space="preserve">I want it to be very color </w:t>
      </w:r>
      <w:proofErr w:type="spellStart"/>
      <w:r>
        <w:t>ful</w:t>
      </w:r>
      <w:proofErr w:type="spellEnd"/>
      <w:r>
        <w:t xml:space="preserve">, every time a pair is made, the background will change, this makes it </w:t>
      </w:r>
      <w:proofErr w:type="spellStart"/>
      <w:r>
        <w:t>intresting</w:t>
      </w:r>
      <w:proofErr w:type="spellEnd"/>
      <w:r>
        <w:t xml:space="preserve">, also the colors are always </w:t>
      </w:r>
      <w:proofErr w:type="spellStart"/>
      <w:r>
        <w:t>randomised</w:t>
      </w:r>
      <w:proofErr w:type="spellEnd"/>
      <w:r>
        <w:t xml:space="preserve"> and this means every time you play you see different </w:t>
      </w:r>
      <w:proofErr w:type="spellStart"/>
      <w:r>
        <w:t>varient</w:t>
      </w:r>
      <w:proofErr w:type="spellEnd"/>
      <w:r>
        <w:t xml:space="preserve"> of the same shade!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A33D5" w14:textId="77777777" w:rsidR="006A749E" w:rsidRDefault="006A749E" w:rsidP="00C209B4">
      <w:pPr>
        <w:spacing w:line="240" w:lineRule="auto"/>
      </w:pPr>
      <w:r>
        <w:separator/>
      </w:r>
    </w:p>
  </w:endnote>
  <w:endnote w:type="continuationSeparator" w:id="0">
    <w:p w14:paraId="66759615" w14:textId="77777777" w:rsidR="006A749E" w:rsidRDefault="006A749E" w:rsidP="00C209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F51ED" w14:textId="77777777" w:rsidR="006A749E" w:rsidRDefault="006A749E" w:rsidP="00C209B4">
      <w:pPr>
        <w:spacing w:line="240" w:lineRule="auto"/>
      </w:pPr>
      <w:r>
        <w:separator/>
      </w:r>
    </w:p>
  </w:footnote>
  <w:footnote w:type="continuationSeparator" w:id="0">
    <w:p w14:paraId="5EDED2B1" w14:textId="77777777" w:rsidR="006A749E" w:rsidRDefault="006A749E" w:rsidP="00C209B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A749E"/>
    <w:rsid w:val="007B4A91"/>
    <w:rsid w:val="00C2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209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09B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9B4"/>
  </w:style>
  <w:style w:type="paragraph" w:styleId="Footer">
    <w:name w:val="footer"/>
    <w:basedOn w:val="Normal"/>
    <w:link w:val="FooterChar"/>
    <w:uiPriority w:val="99"/>
    <w:unhideWhenUsed/>
    <w:rsid w:val="00C209B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9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1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45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46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raj Mulik</cp:lastModifiedBy>
  <cp:revision>3</cp:revision>
  <dcterms:created xsi:type="dcterms:W3CDTF">2021-03-18T05:03:00Z</dcterms:created>
  <dcterms:modified xsi:type="dcterms:W3CDTF">2022-02-05T15:18:00Z</dcterms:modified>
</cp:coreProperties>
</file>